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D1B33" w14:textId="0C1D93E2" w:rsidR="000922AE" w:rsidRPr="00B17521" w:rsidRDefault="008E3931" w:rsidP="00B17521">
      <w:pPr>
        <w:spacing w:after="0" w:line="259" w:lineRule="auto"/>
        <w:ind w:left="767" w:firstLine="0"/>
        <w:jc w:val="center"/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295AA0" w14:textId="77777777"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WEST POINT CITY </w:t>
      </w:r>
    </w:p>
    <w:p w14:paraId="2186A9EF" w14:textId="77777777" w:rsidR="000922AE" w:rsidRPr="009F161C" w:rsidRDefault="008E3931" w:rsidP="00B17521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NOTICE OF PUBLIC HEARING  </w:t>
      </w:r>
    </w:p>
    <w:p w14:paraId="4631E853" w14:textId="77777777" w:rsidR="000922AE" w:rsidRPr="009F161C" w:rsidRDefault="008E3931" w:rsidP="00CF3853">
      <w:pPr>
        <w:tabs>
          <w:tab w:val="left" w:pos="11160"/>
        </w:tabs>
        <w:spacing w:after="0" w:line="259" w:lineRule="auto"/>
        <w:ind w:left="0" w:right="54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92887B" w14:textId="736802AC" w:rsidR="001A231D" w:rsidRPr="001A231D" w:rsidRDefault="001A231D" w:rsidP="00FF5C96">
      <w:pPr>
        <w:tabs>
          <w:tab w:val="left" w:pos="10710"/>
          <w:tab w:val="left" w:pos="11160"/>
        </w:tabs>
        <w:spacing w:after="0" w:line="259" w:lineRule="auto"/>
        <w:ind w:left="0" w:right="864" w:firstLine="0"/>
        <w:jc w:val="left"/>
        <w:rPr>
          <w:rFonts w:ascii="Times New Roman" w:hAnsi="Times New Roman" w:cs="Times New Roman"/>
          <w:sz w:val="24"/>
          <w:szCs w:val="24"/>
        </w:rPr>
      </w:pPr>
      <w:r w:rsidRPr="001A231D">
        <w:rPr>
          <w:rFonts w:ascii="Times New Roman" w:hAnsi="Times New Roman" w:cs="Times New Roman"/>
          <w:sz w:val="24"/>
          <w:szCs w:val="24"/>
        </w:rPr>
        <w:t xml:space="preserve">Notice is hereby given that on </w:t>
      </w:r>
      <w:r w:rsidR="00D4251D">
        <w:rPr>
          <w:rFonts w:ascii="Times New Roman" w:hAnsi="Times New Roman" w:cs="Times New Roman"/>
          <w:sz w:val="24"/>
          <w:szCs w:val="24"/>
        </w:rPr>
        <w:t xml:space="preserve">January 9, </w:t>
      </w:r>
      <w:r w:rsidRPr="001A231D">
        <w:rPr>
          <w:rFonts w:ascii="Times New Roman" w:hAnsi="Times New Roman" w:cs="Times New Roman"/>
          <w:sz w:val="24"/>
          <w:szCs w:val="24"/>
        </w:rPr>
        <w:t xml:space="preserve">2024, the West Point City Planning Commission will hold a public hearing at 3200 West 300 North, West Point City, UT, beginning at 7:00 PM. The public hearing will be for a Zoning Amendment regarding property located at approximately </w:t>
      </w:r>
      <w:r w:rsidR="00751C03">
        <w:rPr>
          <w:rFonts w:ascii="Times New Roman" w:hAnsi="Times New Roman" w:cs="Times New Roman"/>
          <w:sz w:val="24"/>
          <w:szCs w:val="24"/>
        </w:rPr>
        <w:t xml:space="preserve">5750 West </w:t>
      </w:r>
      <w:r w:rsidR="00377C75">
        <w:rPr>
          <w:rFonts w:ascii="Times New Roman" w:hAnsi="Times New Roman" w:cs="Times New Roman"/>
          <w:sz w:val="24"/>
          <w:szCs w:val="24"/>
        </w:rPr>
        <w:t xml:space="preserve"> </w:t>
      </w:r>
      <w:r w:rsidR="007B12AC">
        <w:rPr>
          <w:rFonts w:ascii="Times New Roman" w:hAnsi="Times New Roman" w:cs="Times New Roman"/>
          <w:sz w:val="24"/>
          <w:szCs w:val="24"/>
        </w:rPr>
        <w:t>2425 N</w:t>
      </w:r>
      <w:r w:rsidR="00377C75">
        <w:rPr>
          <w:rFonts w:ascii="Times New Roman" w:hAnsi="Times New Roman" w:cs="Times New Roman"/>
          <w:sz w:val="24"/>
          <w:szCs w:val="24"/>
        </w:rPr>
        <w:t>orth</w:t>
      </w:r>
      <w:r w:rsidRPr="001A231D">
        <w:rPr>
          <w:rFonts w:ascii="Times New Roman" w:hAnsi="Times New Roman" w:cs="Times New Roman"/>
          <w:sz w:val="24"/>
          <w:szCs w:val="24"/>
        </w:rPr>
        <w:t>. The request</w:t>
      </w:r>
      <w:r w:rsidR="000D0053">
        <w:rPr>
          <w:rFonts w:ascii="Times New Roman" w:hAnsi="Times New Roman" w:cs="Times New Roman"/>
          <w:sz w:val="24"/>
          <w:szCs w:val="24"/>
        </w:rPr>
        <w:t xml:space="preserve"> made by H.L Parker Farms LLC </w:t>
      </w:r>
      <w:r w:rsidRPr="001A231D">
        <w:rPr>
          <w:rFonts w:ascii="Times New Roman" w:hAnsi="Times New Roman" w:cs="Times New Roman"/>
          <w:sz w:val="24"/>
          <w:szCs w:val="24"/>
        </w:rPr>
        <w:t xml:space="preserve">is to change the zoning </w:t>
      </w:r>
      <w:r w:rsidR="00EB32C9">
        <w:rPr>
          <w:rFonts w:ascii="Times New Roman" w:hAnsi="Times New Roman" w:cs="Times New Roman"/>
          <w:sz w:val="24"/>
          <w:szCs w:val="24"/>
        </w:rPr>
        <w:t xml:space="preserve">on 35 acres of land </w:t>
      </w:r>
      <w:r w:rsidRPr="001A231D">
        <w:rPr>
          <w:rFonts w:ascii="Times New Roman" w:hAnsi="Times New Roman" w:cs="Times New Roman"/>
          <w:sz w:val="24"/>
          <w:szCs w:val="24"/>
        </w:rPr>
        <w:t xml:space="preserve">from </w:t>
      </w:r>
      <w:r w:rsidR="009723FA">
        <w:rPr>
          <w:rFonts w:ascii="Times New Roman" w:hAnsi="Times New Roman" w:cs="Times New Roman"/>
          <w:sz w:val="24"/>
          <w:szCs w:val="24"/>
        </w:rPr>
        <w:t>A-</w:t>
      </w:r>
      <w:r w:rsidR="000D0053">
        <w:rPr>
          <w:rFonts w:ascii="Times New Roman" w:hAnsi="Times New Roman" w:cs="Times New Roman"/>
          <w:sz w:val="24"/>
          <w:szCs w:val="24"/>
        </w:rPr>
        <w:t>5</w:t>
      </w:r>
      <w:r w:rsidR="009723FA">
        <w:rPr>
          <w:rFonts w:ascii="Times New Roman" w:hAnsi="Times New Roman" w:cs="Times New Roman"/>
          <w:sz w:val="24"/>
          <w:szCs w:val="24"/>
        </w:rPr>
        <w:t xml:space="preserve"> (Agricultural</w:t>
      </w:r>
      <w:r w:rsidRPr="001A231D">
        <w:rPr>
          <w:rFonts w:ascii="Times New Roman" w:hAnsi="Times New Roman" w:cs="Times New Roman"/>
          <w:sz w:val="24"/>
          <w:szCs w:val="24"/>
        </w:rPr>
        <w:t>) to R-</w:t>
      </w:r>
      <w:r w:rsidR="000D0053">
        <w:rPr>
          <w:rFonts w:ascii="Times New Roman" w:hAnsi="Times New Roman" w:cs="Times New Roman"/>
          <w:sz w:val="24"/>
          <w:szCs w:val="24"/>
        </w:rPr>
        <w:t>1</w:t>
      </w:r>
      <w:r w:rsidRPr="001A231D">
        <w:rPr>
          <w:rFonts w:ascii="Times New Roman" w:hAnsi="Times New Roman" w:cs="Times New Roman"/>
          <w:sz w:val="24"/>
          <w:szCs w:val="24"/>
        </w:rPr>
        <w:t xml:space="preserve"> (Residential/maximum of </w:t>
      </w:r>
      <w:r w:rsidR="009723FA">
        <w:rPr>
          <w:rFonts w:ascii="Times New Roman" w:hAnsi="Times New Roman" w:cs="Times New Roman"/>
          <w:sz w:val="24"/>
          <w:szCs w:val="24"/>
        </w:rPr>
        <w:t>2.</w:t>
      </w:r>
      <w:r w:rsidR="00EB32C9">
        <w:rPr>
          <w:rFonts w:ascii="Times New Roman" w:hAnsi="Times New Roman" w:cs="Times New Roman"/>
          <w:sz w:val="24"/>
          <w:szCs w:val="24"/>
        </w:rPr>
        <w:t>2</w:t>
      </w:r>
      <w:r w:rsidRPr="001A231D">
        <w:rPr>
          <w:rFonts w:ascii="Times New Roman" w:hAnsi="Times New Roman" w:cs="Times New Roman"/>
          <w:sz w:val="24"/>
          <w:szCs w:val="24"/>
        </w:rPr>
        <w:t xml:space="preserve"> units per acre). The concept plan shows</w:t>
      </w:r>
      <w:r w:rsidR="00E87611">
        <w:rPr>
          <w:rFonts w:ascii="Times New Roman" w:hAnsi="Times New Roman" w:cs="Times New Roman"/>
          <w:sz w:val="24"/>
          <w:szCs w:val="24"/>
        </w:rPr>
        <w:t xml:space="preserve"> </w:t>
      </w:r>
      <w:r w:rsidR="0037173A">
        <w:rPr>
          <w:rFonts w:ascii="Times New Roman" w:hAnsi="Times New Roman" w:cs="Times New Roman"/>
          <w:sz w:val="24"/>
          <w:szCs w:val="24"/>
        </w:rPr>
        <w:t>78</w:t>
      </w:r>
      <w:r w:rsidRPr="001A231D">
        <w:rPr>
          <w:rFonts w:ascii="Times New Roman" w:hAnsi="Times New Roman" w:cs="Times New Roman"/>
          <w:sz w:val="24"/>
          <w:szCs w:val="24"/>
        </w:rPr>
        <w:t xml:space="preserve"> single family lots at approximately </w:t>
      </w:r>
      <w:r w:rsidR="00E87611">
        <w:rPr>
          <w:rFonts w:ascii="Times New Roman" w:hAnsi="Times New Roman" w:cs="Times New Roman"/>
          <w:sz w:val="24"/>
          <w:szCs w:val="24"/>
        </w:rPr>
        <w:t>2</w:t>
      </w:r>
      <w:r w:rsidR="0037173A">
        <w:rPr>
          <w:rFonts w:ascii="Times New Roman" w:hAnsi="Times New Roman" w:cs="Times New Roman"/>
          <w:sz w:val="24"/>
          <w:szCs w:val="24"/>
        </w:rPr>
        <w:t>.2</w:t>
      </w:r>
      <w:r w:rsidRPr="001A231D">
        <w:rPr>
          <w:rFonts w:ascii="Times New Roman" w:hAnsi="Times New Roman" w:cs="Times New Roman"/>
          <w:sz w:val="24"/>
          <w:szCs w:val="24"/>
        </w:rPr>
        <w:t xml:space="preserve"> units per acre. </w:t>
      </w:r>
    </w:p>
    <w:p w14:paraId="598AB684" w14:textId="032DD5A4" w:rsidR="001A231D" w:rsidRPr="001A231D" w:rsidRDefault="001A231D" w:rsidP="00FF5C96">
      <w:pPr>
        <w:tabs>
          <w:tab w:val="left" w:pos="11160"/>
        </w:tabs>
        <w:spacing w:after="0" w:line="259" w:lineRule="auto"/>
        <w:ind w:left="0" w:right="864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22F26307" w14:textId="72964820" w:rsidR="001A231D" w:rsidRDefault="001A231D" w:rsidP="00FF5C96">
      <w:pPr>
        <w:tabs>
          <w:tab w:val="left" w:pos="11160"/>
        </w:tabs>
        <w:spacing w:after="0" w:line="259" w:lineRule="auto"/>
        <w:ind w:left="0" w:right="864" w:firstLine="0"/>
        <w:jc w:val="left"/>
        <w:rPr>
          <w:rFonts w:ascii="Times New Roman" w:hAnsi="Times New Roman" w:cs="Times New Roman"/>
          <w:sz w:val="24"/>
          <w:szCs w:val="24"/>
        </w:rPr>
      </w:pPr>
      <w:r w:rsidRPr="001A231D">
        <w:rPr>
          <w:rFonts w:ascii="Times New Roman" w:hAnsi="Times New Roman" w:cs="Times New Roman"/>
          <w:sz w:val="24"/>
          <w:szCs w:val="24"/>
        </w:rPr>
        <w:t xml:space="preserve">All interested parties are encouraged to attend and express their opinion on the matter. To review documentation related to the above hearing, contact West Point City Hall at 801-776-0970. If you need special accommodations to participate in the meeting, please call West Point City at least twenty-four (24) hours prior to the meeting at 801-776-0970. </w:t>
      </w:r>
    </w:p>
    <w:p w14:paraId="0F7A4FB9" w14:textId="57B571EB" w:rsidR="00EE1E0B" w:rsidRDefault="00EE1E0B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sz w:val="40"/>
          <w:szCs w:val="40"/>
        </w:rPr>
      </w:pPr>
      <w:r w:rsidRPr="001A4D0D">
        <w:rPr>
          <w:rFonts w:ascii="Times New Roman" w:hAnsi="Times New Roman" w:cs="Times New Roman"/>
          <w:sz w:val="36"/>
          <w:szCs w:val="40"/>
        </w:rPr>
        <w:t>Rezone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62512407" w14:textId="58927D68" w:rsidR="00EE1E0B" w:rsidRDefault="00856DB5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5750 West 2425 North</w:t>
      </w:r>
    </w:p>
    <w:p w14:paraId="658874EB" w14:textId="77777777" w:rsidR="004C735D" w:rsidRPr="004C735D" w:rsidRDefault="004C735D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i/>
          <w:iCs/>
          <w:sz w:val="10"/>
          <w:szCs w:val="10"/>
        </w:rPr>
      </w:pPr>
    </w:p>
    <w:p w14:paraId="3F338374" w14:textId="6B7C42CE" w:rsidR="00223B2C" w:rsidRDefault="001A4D0D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Open Sans" w:hAnsi="Open Sans" w:cs="Open Sans"/>
          <w:noProof/>
          <w:szCs w:val="28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255091F5" wp14:editId="7379DBC1">
                <wp:simplePos x="0" y="0"/>
                <wp:positionH relativeFrom="column">
                  <wp:posOffset>3705225</wp:posOffset>
                </wp:positionH>
                <wp:positionV relativeFrom="paragraph">
                  <wp:posOffset>3879504</wp:posOffset>
                </wp:positionV>
                <wp:extent cx="3164204" cy="688975"/>
                <wp:effectExtent l="0" t="0" r="0" b="254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4204" cy="688975"/>
                          <a:chOff x="-296421" y="0"/>
                          <a:chExt cx="3077234" cy="703580"/>
                        </a:xfrm>
                      </wpg:grpSpPr>
                      <wps:wsp>
                        <wps:cNvPr id="7441481" name="Text Box 7441481"/>
                        <wps:cNvSpPr txBox="1">
                          <a:spLocks noChangeArrowheads="1"/>
                        </wps:cNvSpPr>
                        <wps:spPr bwMode="auto">
                          <a:xfrm>
                            <a:off x="-296421" y="447675"/>
                            <a:ext cx="3061115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0503E1" w14:textId="24B2BEB8" w:rsidR="001A4D0D" w:rsidRPr="00DC08B3" w:rsidRDefault="001A4D0D" w:rsidP="001A4D0D">
                              <w:pPr>
                                <w:jc w:val="right"/>
                                <w:rPr>
                                  <w:rFonts w:ascii="Times New Roman" w:hAnsi="Times New Roman" w:cs="Times New Roman"/>
                                  <w:i/>
                                </w:rPr>
                              </w:pPr>
                              <w:r w:rsidRPr="00DC08B3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 xml:space="preserve">Posted this </w:t>
                              </w:r>
                              <w:r w:rsidR="003747F7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>30</w:t>
                              </w:r>
                              <w:r w:rsidR="003747F7">
                                <w:rPr>
                                  <w:rFonts w:ascii="Times New Roman" w:hAnsi="Times New Roman" w:cs="Times New Roman"/>
                                  <w:i/>
                                  <w:vertAlign w:val="superscript"/>
                                </w:rPr>
                                <w:t>th</w:t>
                              </w:r>
                              <w:r w:rsidRPr="00DC08B3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 xml:space="preserve"> day of </w:t>
                              </w:r>
                              <w:proofErr w:type="gramStart"/>
                              <w:r w:rsidR="003747F7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>December</w:t>
                              </w:r>
                              <w:r w:rsidRPr="00DC08B3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>,</w:t>
                              </w:r>
                              <w:proofErr w:type="gramEnd"/>
                              <w:r w:rsidRPr="00DC08B3"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 xml:space="preserve"> 202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80545784" name="Picture 1880545784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6350" y="0"/>
                            <a:ext cx="1413510" cy="3327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166235" name="Text Box 257166235"/>
                        <wps:cNvSpPr txBox="1">
                          <a:spLocks noChangeArrowheads="1"/>
                        </wps:cNvSpPr>
                        <wps:spPr bwMode="auto">
                          <a:xfrm>
                            <a:off x="-187213" y="285750"/>
                            <a:ext cx="2968026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72A115" w14:textId="77777777" w:rsidR="001A4D0D" w:rsidRPr="00DC08B3" w:rsidRDefault="001A4D0D" w:rsidP="001A4D0D">
                              <w:pPr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DC08B3">
                                <w:rPr>
                                  <w:rFonts w:ascii="Times New Roman" w:hAnsi="Times New Roman" w:cs="Times New Roman"/>
                                </w:rPr>
                                <w:t>Katie Hansen, Deputy City Record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80016808" name="Straight Connector 1780016808"/>
                        <wps:cNvCnPr/>
                        <wps:spPr>
                          <a:xfrm flipV="1">
                            <a:off x="1228725" y="323850"/>
                            <a:ext cx="1461135" cy="889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5B9BD5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5400000" algn="t" rotWithShape="0">
                              <a:srgbClr val="44546A">
                                <a:lumMod val="60000"/>
                                <a:lumOff val="40000"/>
                                <a:alpha val="40000"/>
                              </a:srgbClr>
                            </a:outerShdw>
                          </a:effec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5091F5" id="Group 6" o:spid="_x0000_s1026" style="position:absolute;left:0;text-align:left;margin-left:291.75pt;margin-top:305.45pt;width:249.15pt;height:54.25pt;z-index:251658241;mso-width-relative:margin;mso-height-relative:margin" coordorigin="-2964" coordsize="30772,70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441481" o:spid="_x0000_s1027" type="#_x0000_t202" style="position:absolute;left:-2964;top:4476;width:30610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" filled="f" stroked="f">
                  <v:textbox>
                    <w:txbxContent>
                      <w:p w14:paraId="3A0503E1" w14:textId="24B2BEB8" w:rsidR="001A4D0D" w:rsidRPr="00DC08B3" w:rsidRDefault="001A4D0D" w:rsidP="001A4D0D">
                        <w:pPr>
                          <w:jc w:val="right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 w:rsidRPr="00DC08B3">
                          <w:rPr>
                            <w:rFonts w:ascii="Times New Roman" w:hAnsi="Times New Roman" w:cs="Times New Roman"/>
                            <w:i/>
                          </w:rPr>
                          <w:t xml:space="preserve">Posted this </w:t>
                        </w:r>
                        <w:r w:rsidR="003747F7">
                          <w:rPr>
                            <w:rFonts w:ascii="Times New Roman" w:hAnsi="Times New Roman" w:cs="Times New Roman"/>
                            <w:i/>
                          </w:rPr>
                          <w:t>30</w:t>
                        </w:r>
                        <w:r w:rsidR="003747F7">
                          <w:rPr>
                            <w:rFonts w:ascii="Times New Roman" w:hAnsi="Times New Roman" w:cs="Times New Roman"/>
                            <w:i/>
                            <w:vertAlign w:val="superscript"/>
                          </w:rPr>
                          <w:t>th</w:t>
                        </w:r>
                        <w:r w:rsidRPr="00DC08B3">
                          <w:rPr>
                            <w:rFonts w:ascii="Times New Roman" w:hAnsi="Times New Roman" w:cs="Times New Roman"/>
                            <w:i/>
                          </w:rPr>
                          <w:t xml:space="preserve"> day of </w:t>
                        </w:r>
                        <w:proofErr w:type="gramStart"/>
                        <w:r w:rsidR="003747F7">
                          <w:rPr>
                            <w:rFonts w:ascii="Times New Roman" w:hAnsi="Times New Roman" w:cs="Times New Roman"/>
                            <w:i/>
                          </w:rPr>
                          <w:t>December</w:t>
                        </w:r>
                        <w:r w:rsidRPr="00DC08B3">
                          <w:rPr>
                            <w:rFonts w:ascii="Times New Roman" w:hAnsi="Times New Roman" w:cs="Times New Roman"/>
                            <w:i/>
                          </w:rPr>
                          <w:t>,</w:t>
                        </w:r>
                        <w:proofErr w:type="gramEnd"/>
                        <w:r w:rsidRPr="00DC08B3">
                          <w:rPr>
                            <w:rFonts w:ascii="Times New Roman" w:hAnsi="Times New Roman" w:cs="Times New Roman"/>
                            <w:i/>
                          </w:rPr>
                          <w:t xml:space="preserve"> 2024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80545784" o:spid="_x0000_s1028" type="#_x0000_t75" style="position:absolute;left:12763;width:14135;height:3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">
                  <v:imagedata r:id="rId11" o:title=""/>
                </v:shape>
                <v:shape id="Text Box 257166235" o:spid="_x0000_s1029" type="#_x0000_t202" style="position:absolute;left:-1872;top:2857;width:29680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" filled="f" stroked="f">
                  <v:textbox>
                    <w:txbxContent>
                      <w:p w14:paraId="6D72A115" w14:textId="77777777" w:rsidR="001A4D0D" w:rsidRPr="00DC08B3" w:rsidRDefault="001A4D0D" w:rsidP="001A4D0D">
                        <w:pPr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DC08B3">
                          <w:rPr>
                            <w:rFonts w:ascii="Times New Roman" w:hAnsi="Times New Roman" w:cs="Times New Roman"/>
                          </w:rPr>
                          <w:t>Katie Hansen, Deputy City Recorder</w:t>
                        </w:r>
                      </w:p>
                    </w:txbxContent>
                  </v:textbox>
                </v:shape>
                <v:line id="Straight Connector 1780016808" o:spid="_x0000_s1030" style="position:absolute;flip:y;visibility:visible;mso-wrap-style:square" from="12287,3238" to="26898,33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" strokecolor="#2e75b6" strokeweight="1pt">
                  <v:stroke joinstyle="miter"/>
                  <v:shadow on="t" color="#8497b0" opacity="26214f" origin=",-.5" offset="0,3pt"/>
                </v:line>
              </v:group>
            </w:pict>
          </mc:Fallback>
        </mc:AlternateContent>
      </w:r>
      <w:r>
        <w:rPr>
          <w:rFonts w:ascii="Open Sans" w:hAnsi="Open Sans" w:cs="Open Sans"/>
          <w:noProof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C34C896" wp14:editId="6EA2CFF0">
                <wp:simplePos x="0" y="0"/>
                <wp:positionH relativeFrom="margin">
                  <wp:posOffset>-180975</wp:posOffset>
                </wp:positionH>
                <wp:positionV relativeFrom="paragraph">
                  <wp:posOffset>3703320</wp:posOffset>
                </wp:positionV>
                <wp:extent cx="71323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AD5582" id="Straight Connector 2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4.25pt,291.6pt" to="547.35pt,29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4C735D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65247EA9" wp14:editId="3EFA4505">
            <wp:extent cx="6680821" cy="3288632"/>
            <wp:effectExtent l="0" t="0" r="6350" b="7620"/>
            <wp:docPr id="128216617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565" cy="3316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82746" w14:textId="77777777" w:rsidR="009E0494" w:rsidRDefault="009E0494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iCs/>
          <w:sz w:val="28"/>
          <w:szCs w:val="28"/>
        </w:rPr>
        <w:sectPr w:rsidR="009E0494" w:rsidSect="009E0494">
          <w:headerReference w:type="default" r:id="rId13"/>
          <w:footerReference w:type="default" r:id="rId14"/>
          <w:pgSz w:w="12240" w:h="15840"/>
          <w:pgMar w:top="1440" w:right="90" w:bottom="547" w:left="720" w:header="634" w:footer="720" w:gutter="0"/>
          <w:cols w:space="720"/>
          <w:docGrid w:linePitch="299"/>
        </w:sectPr>
      </w:pPr>
    </w:p>
    <w:p w14:paraId="56A59284" w14:textId="4AC47F35" w:rsidR="00223B2C" w:rsidRPr="001A4D0D" w:rsidRDefault="00223B2C" w:rsidP="00EE1E0B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1BA525DA" w14:textId="017621CD" w:rsidR="000273B9" w:rsidRDefault="00A343DD" w:rsidP="00C21B73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F08F7E" wp14:editId="4185B386">
            <wp:extent cx="9160042" cy="6109782"/>
            <wp:effectExtent l="0" t="0" r="3175" b="5715"/>
            <wp:docPr id="93797850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2939" cy="611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D0437" w14:textId="65A9ED3C" w:rsidR="00223B2C" w:rsidRDefault="00223B2C" w:rsidP="00C21B73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BACF2FE" w14:textId="725309E1" w:rsidR="003B270C" w:rsidRDefault="003B270C" w:rsidP="00CF3853">
      <w:pPr>
        <w:spacing w:after="0" w:line="259" w:lineRule="auto"/>
        <w:ind w:left="-1440" w:right="-1435" w:firstLine="0"/>
        <w:jc w:val="center"/>
        <w:rPr>
          <w:rFonts w:ascii="Times New Roman" w:hAnsi="Times New Roman" w:cs="Times New Roman"/>
          <w:sz w:val="28"/>
          <w:szCs w:val="28"/>
        </w:rPr>
      </w:pPr>
    </w:p>
    <w:sectPr w:rsidR="003B270C" w:rsidSect="00A343DD">
      <w:pgSz w:w="15840" w:h="12240" w:orient="landscape"/>
      <w:pgMar w:top="720" w:right="270" w:bottom="288" w:left="547" w:header="63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C48013" w14:textId="77777777" w:rsidR="004C3896" w:rsidRDefault="004C3896" w:rsidP="008E3931">
      <w:pPr>
        <w:spacing w:after="0" w:line="240" w:lineRule="auto"/>
      </w:pPr>
      <w:r>
        <w:separator/>
      </w:r>
    </w:p>
  </w:endnote>
  <w:endnote w:type="continuationSeparator" w:id="0">
    <w:p w14:paraId="440C377C" w14:textId="77777777" w:rsidR="004C3896" w:rsidRDefault="004C3896" w:rsidP="008E3931">
      <w:pPr>
        <w:spacing w:after="0" w:line="240" w:lineRule="auto"/>
      </w:pPr>
      <w:r>
        <w:continuationSeparator/>
      </w:r>
    </w:p>
  </w:endnote>
  <w:endnote w:type="continuationNotice" w:id="1">
    <w:p w14:paraId="1A7662C5" w14:textId="77777777" w:rsidR="004C3896" w:rsidRDefault="004C3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9F1F4" w14:textId="6B5E8147" w:rsidR="001A4D0D" w:rsidRPr="00645DC9" w:rsidRDefault="001A4D0D" w:rsidP="00F10E24">
    <w:pPr>
      <w:pStyle w:val="Footer"/>
      <w:ind w:left="10" w:right="864"/>
      <w:jc w:val="center"/>
      <w:rPr>
        <w:rFonts w:ascii="Times New Roman" w:hAnsi="Times New Roman" w:cs="Times New Roman"/>
        <w:b/>
        <w:sz w:val="20"/>
      </w:rPr>
    </w:pPr>
    <w:r w:rsidRPr="00645DC9">
      <w:rPr>
        <w:rFonts w:ascii="Times New Roman" w:hAnsi="Times New Roman" w:cs="Times New Roman"/>
        <w:b/>
        <w:sz w:val="20"/>
      </w:rPr>
      <w:t>Certificate of Posting</w:t>
    </w:r>
  </w:p>
  <w:p w14:paraId="01C3CF06" w14:textId="23927802" w:rsidR="001A4D0D" w:rsidRDefault="001A4D0D" w:rsidP="00F10E24">
    <w:pPr>
      <w:pStyle w:val="Footer"/>
      <w:ind w:left="10" w:right="864"/>
      <w:jc w:val="center"/>
      <w:rPr>
        <w:rFonts w:ascii="Times New Roman" w:hAnsi="Times New Roman" w:cs="Times New Roman"/>
        <w:sz w:val="18"/>
        <w:szCs w:val="18"/>
      </w:rPr>
    </w:pPr>
    <w:r w:rsidRPr="00645DC9">
      <w:rPr>
        <w:rFonts w:ascii="Times New Roman" w:hAnsi="Times New Roman" w:cs="Times New Roman"/>
        <w:sz w:val="18"/>
        <w:szCs w:val="18"/>
      </w:rPr>
      <w:t xml:space="preserve">The undersigned, duly appointed Deputy City Recorder, does hereby certify that the above notice was posted </w:t>
    </w:r>
    <w:r>
      <w:rPr>
        <w:rFonts w:ascii="Times New Roman" w:hAnsi="Times New Roman" w:cs="Times New Roman"/>
        <w:sz w:val="18"/>
        <w:szCs w:val="18"/>
      </w:rPr>
      <w:t xml:space="preserve">on the date indicated in the following locations: </w:t>
    </w:r>
    <w:r w:rsidRPr="00645DC9">
      <w:rPr>
        <w:rFonts w:ascii="Times New Roman" w:hAnsi="Times New Roman" w:cs="Times New Roman"/>
        <w:sz w:val="18"/>
        <w:szCs w:val="18"/>
      </w:rPr>
      <w:t>1) West Point City Hall Noticing Board 2) the City website at http://www.westpointcity.</w:t>
    </w:r>
    <w:r>
      <w:rPr>
        <w:rFonts w:ascii="Times New Roman" w:hAnsi="Times New Roman" w:cs="Times New Roman"/>
        <w:sz w:val="18"/>
        <w:szCs w:val="18"/>
      </w:rPr>
      <w:t>org</w:t>
    </w:r>
    <w:r w:rsidRPr="00645DC9">
      <w:rPr>
        <w:rFonts w:ascii="Times New Roman" w:hAnsi="Times New Roman" w:cs="Times New Roman"/>
        <w:sz w:val="18"/>
        <w:szCs w:val="18"/>
      </w:rPr>
      <w:t>/</w:t>
    </w:r>
  </w:p>
  <w:p w14:paraId="4FE9CCB1" w14:textId="451297E7" w:rsidR="001A4D0D" w:rsidRDefault="001A4D0D" w:rsidP="00F10E24">
    <w:pPr>
      <w:pStyle w:val="Footer"/>
      <w:ind w:left="10" w:right="864"/>
      <w:jc w:val="center"/>
      <w:rPr>
        <w:rFonts w:ascii="Times New Roman" w:hAnsi="Times New Roman" w:cs="Times New Roman"/>
        <w:sz w:val="18"/>
        <w:szCs w:val="18"/>
      </w:rPr>
    </w:pPr>
    <w:r w:rsidRPr="00645DC9">
      <w:rPr>
        <w:rFonts w:ascii="Times New Roman" w:hAnsi="Times New Roman" w:cs="Times New Roman"/>
        <w:sz w:val="18"/>
        <w:szCs w:val="18"/>
      </w:rPr>
      <w:t>3) the Public Notice Website: http://www.utah.gov/pmn/index.html</w:t>
    </w:r>
  </w:p>
  <w:p w14:paraId="5410409D" w14:textId="263571E1" w:rsidR="001A4D0D" w:rsidRDefault="001A4D0D">
    <w:pPr>
      <w:pStyle w:val="Footer"/>
    </w:pPr>
  </w:p>
  <w:p w14:paraId="212781F1" w14:textId="77777777" w:rsidR="001A4D0D" w:rsidRDefault="001A4D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FE999" w14:textId="77777777" w:rsidR="004C3896" w:rsidRDefault="004C3896" w:rsidP="008E3931">
      <w:pPr>
        <w:spacing w:after="0" w:line="240" w:lineRule="auto"/>
      </w:pPr>
      <w:r>
        <w:separator/>
      </w:r>
    </w:p>
  </w:footnote>
  <w:footnote w:type="continuationSeparator" w:id="0">
    <w:p w14:paraId="5C854F79" w14:textId="77777777" w:rsidR="004C3896" w:rsidRDefault="004C3896" w:rsidP="008E3931">
      <w:pPr>
        <w:spacing w:after="0" w:line="240" w:lineRule="auto"/>
      </w:pPr>
      <w:r>
        <w:continuationSeparator/>
      </w:r>
    </w:p>
  </w:footnote>
  <w:footnote w:type="continuationNotice" w:id="1">
    <w:p w14:paraId="0F9E3A6E" w14:textId="77777777" w:rsidR="004C3896" w:rsidRDefault="004C38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B7179D" w14:textId="77777777"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  <w:r w:rsidRPr="009E6AAC">
      <w:rPr>
        <w:rFonts w:asciiTheme="minorHAnsi" w:hAnsiTheme="minorHAnsi"/>
        <w:noProof/>
        <w:color w:val="255692"/>
      </w:rPr>
      <w:drawing>
        <wp:anchor distT="0" distB="0" distL="114300" distR="114300" simplePos="0" relativeHeight="251658241" behindDoc="0" locked="0" layoutInCell="1" allowOverlap="1" wp14:anchorId="630AB44E" wp14:editId="4717B596">
          <wp:simplePos x="0" y="0"/>
          <wp:positionH relativeFrom="column">
            <wp:posOffset>107683</wp:posOffset>
          </wp:positionH>
          <wp:positionV relativeFrom="paragraph">
            <wp:posOffset>-106045</wp:posOffset>
          </wp:positionV>
          <wp:extent cx="1944269" cy="1502211"/>
          <wp:effectExtent l="0" t="0" r="0" b="3175"/>
          <wp:wrapNone/>
          <wp:docPr id="236776745" name="Picture 2367767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 WP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269" cy="15022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1B38F" w14:textId="77777777"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</w:p>
  <w:p w14:paraId="6C224066" w14:textId="77777777" w:rsidR="008E3931" w:rsidRPr="008E3931" w:rsidRDefault="008E3931" w:rsidP="00CF3853">
    <w:pPr>
      <w:pStyle w:val="Header"/>
      <w:spacing w:line="276" w:lineRule="auto"/>
      <w:ind w:right="1170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3200 West 300 North</w:t>
    </w:r>
  </w:p>
  <w:p w14:paraId="790D85E2" w14:textId="77777777" w:rsidR="008E3931" w:rsidRPr="008E3931" w:rsidRDefault="008E3931" w:rsidP="00CF3853">
    <w:pPr>
      <w:pStyle w:val="Header"/>
      <w:spacing w:line="276" w:lineRule="auto"/>
      <w:ind w:right="1170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est Point, UT 84015</w:t>
    </w:r>
  </w:p>
  <w:p w14:paraId="16D6209F" w14:textId="77777777" w:rsidR="008E3931" w:rsidRPr="008E3931" w:rsidRDefault="008E3931" w:rsidP="00CF3853">
    <w:pPr>
      <w:pStyle w:val="Header"/>
      <w:spacing w:line="276" w:lineRule="auto"/>
      <w:ind w:right="1170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PH: 801.776.0970</w:t>
    </w:r>
  </w:p>
  <w:p w14:paraId="2FAE2E6F" w14:textId="77777777" w:rsidR="008E3931" w:rsidRPr="008E3931" w:rsidRDefault="008E3931" w:rsidP="00CF3853">
    <w:pPr>
      <w:pStyle w:val="Header"/>
      <w:spacing w:line="276" w:lineRule="auto"/>
      <w:ind w:right="1170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FAX: 801.525.9150</w:t>
    </w:r>
  </w:p>
  <w:p w14:paraId="4838146B" w14:textId="77777777" w:rsidR="008E3931" w:rsidRPr="008E3931" w:rsidRDefault="008E3931" w:rsidP="00CF3853">
    <w:pPr>
      <w:pStyle w:val="Header"/>
      <w:spacing w:line="276" w:lineRule="auto"/>
      <w:ind w:right="1170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ww.westpointcity.org</w:t>
    </w:r>
  </w:p>
  <w:p w14:paraId="2A741A46" w14:textId="77777777" w:rsidR="008E3931" w:rsidRDefault="008E3931" w:rsidP="00CF3853">
    <w:pPr>
      <w:pStyle w:val="Header"/>
      <w:ind w:left="540"/>
    </w:pPr>
    <w:r w:rsidRPr="008E3931">
      <w:rPr>
        <w:rFonts w:asciiTheme="minorHAnsi" w:hAnsiTheme="minorHAnsi"/>
        <w:noProof/>
        <w:color w:val="255692"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28C940" wp14:editId="1439265C">
              <wp:simplePos x="0" y="0"/>
              <wp:positionH relativeFrom="column">
                <wp:posOffset>-124426</wp:posOffset>
              </wp:positionH>
              <wp:positionV relativeFrom="page">
                <wp:posOffset>1844675</wp:posOffset>
              </wp:positionV>
              <wp:extent cx="6903720" cy="8890"/>
              <wp:effectExtent l="0" t="0" r="30480" b="2921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3720" cy="8890"/>
                      </a:xfrm>
                      <a:prstGeom prst="line">
                        <a:avLst/>
                      </a:prstGeom>
                      <a:ln w="19050">
                        <a:solidFill>
                          <a:srgbClr val="2556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D8C50C" id="Straight Connector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9.8pt,145.25pt" to="533.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" strokecolor="#255692" strokeweight="1.5pt">
              <v:stroke joinstyle="miter"/>
              <w10:wrap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20080E"/>
    <w:multiLevelType w:val="hybridMultilevel"/>
    <w:tmpl w:val="3BBE30C0"/>
    <w:lvl w:ilvl="0" w:tplc="726AE74E">
      <w:start w:val="140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6148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MLI0tTCztLQwMbdQ0lEKTi0uzszPAykwqgUAxHB1ZiwAAAA="/>
  </w:docVars>
  <w:rsids>
    <w:rsidRoot w:val="000922AE"/>
    <w:rsid w:val="000222DE"/>
    <w:rsid w:val="000273B9"/>
    <w:rsid w:val="00044C57"/>
    <w:rsid w:val="00055CE3"/>
    <w:rsid w:val="000564C5"/>
    <w:rsid w:val="00085A09"/>
    <w:rsid w:val="000922AE"/>
    <w:rsid w:val="000D0053"/>
    <w:rsid w:val="000F5989"/>
    <w:rsid w:val="00123BC9"/>
    <w:rsid w:val="001343E5"/>
    <w:rsid w:val="00145773"/>
    <w:rsid w:val="001618B9"/>
    <w:rsid w:val="001A231D"/>
    <w:rsid w:val="001A4D0D"/>
    <w:rsid w:val="001F633F"/>
    <w:rsid w:val="00223B2C"/>
    <w:rsid w:val="00233003"/>
    <w:rsid w:val="00302262"/>
    <w:rsid w:val="00317781"/>
    <w:rsid w:val="0037173A"/>
    <w:rsid w:val="003747F7"/>
    <w:rsid w:val="00377C75"/>
    <w:rsid w:val="003A474B"/>
    <w:rsid w:val="003B270C"/>
    <w:rsid w:val="0042171A"/>
    <w:rsid w:val="00427D9C"/>
    <w:rsid w:val="00484A25"/>
    <w:rsid w:val="0049243E"/>
    <w:rsid w:val="004A1E25"/>
    <w:rsid w:val="004B35A5"/>
    <w:rsid w:val="004B695E"/>
    <w:rsid w:val="004C3896"/>
    <w:rsid w:val="004C735D"/>
    <w:rsid w:val="0055280D"/>
    <w:rsid w:val="00576349"/>
    <w:rsid w:val="005E601B"/>
    <w:rsid w:val="005F744B"/>
    <w:rsid w:val="006415F1"/>
    <w:rsid w:val="00684159"/>
    <w:rsid w:val="006E5269"/>
    <w:rsid w:val="006F2A62"/>
    <w:rsid w:val="00701230"/>
    <w:rsid w:val="007075D7"/>
    <w:rsid w:val="00751C03"/>
    <w:rsid w:val="0077355D"/>
    <w:rsid w:val="00785B8F"/>
    <w:rsid w:val="007A6502"/>
    <w:rsid w:val="007B12AC"/>
    <w:rsid w:val="007C1AB9"/>
    <w:rsid w:val="00812F21"/>
    <w:rsid w:val="00856DB5"/>
    <w:rsid w:val="008A2EF8"/>
    <w:rsid w:val="008B7F60"/>
    <w:rsid w:val="008E3931"/>
    <w:rsid w:val="009007A0"/>
    <w:rsid w:val="00933785"/>
    <w:rsid w:val="0095095E"/>
    <w:rsid w:val="009723FA"/>
    <w:rsid w:val="009C419E"/>
    <w:rsid w:val="009E0494"/>
    <w:rsid w:val="009E39EF"/>
    <w:rsid w:val="009F161C"/>
    <w:rsid w:val="00A343DD"/>
    <w:rsid w:val="00AF209D"/>
    <w:rsid w:val="00AF4E43"/>
    <w:rsid w:val="00B06E2F"/>
    <w:rsid w:val="00B17521"/>
    <w:rsid w:val="00B505B8"/>
    <w:rsid w:val="00B56CC5"/>
    <w:rsid w:val="00B6179B"/>
    <w:rsid w:val="00BA1F23"/>
    <w:rsid w:val="00C21B73"/>
    <w:rsid w:val="00C3493F"/>
    <w:rsid w:val="00C37062"/>
    <w:rsid w:val="00C7333C"/>
    <w:rsid w:val="00CE1A83"/>
    <w:rsid w:val="00CF3853"/>
    <w:rsid w:val="00CF62B8"/>
    <w:rsid w:val="00D4251D"/>
    <w:rsid w:val="00D55DD3"/>
    <w:rsid w:val="00E812A1"/>
    <w:rsid w:val="00E87611"/>
    <w:rsid w:val="00EB32C9"/>
    <w:rsid w:val="00EC4746"/>
    <w:rsid w:val="00EC531F"/>
    <w:rsid w:val="00ED2824"/>
    <w:rsid w:val="00EE1E0B"/>
    <w:rsid w:val="00F079C4"/>
    <w:rsid w:val="00F10E24"/>
    <w:rsid w:val="00F366D2"/>
    <w:rsid w:val="00F57D1C"/>
    <w:rsid w:val="00F92667"/>
    <w:rsid w:val="00FC2C46"/>
    <w:rsid w:val="00FF5C96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72760"/>
  <w15:docId w15:val="{E82E7032-E54B-47DA-BCFB-8D4A7FB2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726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E393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931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F16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75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7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0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A1F8353877543BB44F10FAD848993" ma:contentTypeVersion="17" ma:contentTypeDescription="Create a new document." ma:contentTypeScope="" ma:versionID="2543cdf87bbad5638218d60844f9db74">
  <xsd:schema xmlns:xsd="http://www.w3.org/2001/XMLSchema" xmlns:xs="http://www.w3.org/2001/XMLSchema" xmlns:p="http://schemas.microsoft.com/office/2006/metadata/properties" xmlns:ns2="b23576e3-1af9-4936-9ad5-b097af53a553" xmlns:ns3="eefecf23-3dff-41e6-81d4-3550a3a77fe9" targetNamespace="http://schemas.microsoft.com/office/2006/metadata/properties" ma:root="true" ma:fieldsID="10d8690f781038901159de5eab6e6ee5" ns2:_="" ns3:_="">
    <xsd:import namespace="b23576e3-1af9-4936-9ad5-b097af53a553"/>
    <xsd:import namespace="eefecf23-3dff-41e6-81d4-3550a3a77fe9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StaffOr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576e3-1af9-4936-9ad5-b097af53a55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0c66056-b3d3-4c60-9e58-8cd57d9d2c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ffOrg" ma:index="23" nillable="true" ma:displayName="Staff Org" ma:format="Dropdown" ma:internalName="StaffOrg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ecf23-3dff-41e6-81d4-3550a3a77fe9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9d93da0-19ce-4c64-bdc6-f47f16830003}" ma:internalName="TaxCatchAll" ma:showField="CatchAllData" ma:web="eefecf23-3dff-41e6-81d4-3550a3a77f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fecf23-3dff-41e6-81d4-3550a3a77fe9" xsi:nil="true"/>
    <lcf76f155ced4ddcb4097134ff3c332f xmlns="b23576e3-1af9-4936-9ad5-b097af53a553">
      <Terms xmlns="http://schemas.microsoft.com/office/infopath/2007/PartnerControls"/>
    </lcf76f155ced4ddcb4097134ff3c332f>
    <StaffOrg xmlns="b23576e3-1af9-4936-9ad5-b097af53a553" xsi:nil="true"/>
  </documentManagement>
</p:properties>
</file>

<file path=customXml/itemProps1.xml><?xml version="1.0" encoding="utf-8"?>
<ds:datastoreItem xmlns:ds="http://schemas.openxmlformats.org/officeDocument/2006/customXml" ds:itemID="{88EFAE0F-E1A0-4F47-AB4F-B2EB973772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7B48A6-E4B4-4179-A16E-9B82A069F7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3576e3-1af9-4936-9ad5-b097af53a553"/>
    <ds:schemaRef ds:uri="eefecf23-3dff-41e6-81d4-3550a3a7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DE5086-3B53-4C7E-9DA8-2514948F5108}">
  <ds:schemaRefs>
    <ds:schemaRef ds:uri="http://schemas.microsoft.com/office/2006/metadata/properties"/>
    <ds:schemaRef ds:uri="http://schemas.microsoft.com/office/infopath/2007/PartnerControls"/>
    <ds:schemaRef ds:uri="eefecf23-3dff-41e6-81d4-3550a3a77fe9"/>
    <ds:schemaRef ds:uri="b23576e3-1af9-4936-9ad5-b097af53a5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Rogers</dc:creator>
  <cp:keywords/>
  <cp:lastModifiedBy>Troy Moyes</cp:lastModifiedBy>
  <cp:revision>17</cp:revision>
  <cp:lastPrinted>2024-05-31T17:49:00Z</cp:lastPrinted>
  <dcterms:created xsi:type="dcterms:W3CDTF">2024-12-30T16:43:00Z</dcterms:created>
  <dcterms:modified xsi:type="dcterms:W3CDTF">2024-12-3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A1F8353877543BB44F10FAD848993</vt:lpwstr>
  </property>
  <property fmtid="{D5CDD505-2E9C-101B-9397-08002B2CF9AE}" pid="3" name="MediaServiceImageTags">
    <vt:lpwstr/>
  </property>
</Properties>
</file>